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cf066170c43b47ef1b5928905fca85a72dd63c"/>
    <w:p>
      <w:pPr>
        <w:pStyle w:val="Heading3"/>
      </w:pPr>
      <w:r>
        <w:t xml:space="preserve">Оповещение о проведении публичных слушаний по проекту внесения изменений в правила землепользования и застройки города Москвы в отношении территории по адресу: ул. Каланчевская, вл. 4/2 стр. 1</w:t>
      </w:r>
    </w:p>
    <w:p>
      <w:pPr>
        <w:pStyle w:val="FirstParagraph"/>
      </w:pPr>
      <w:r>
        <w:t xml:space="preserve">13.01.202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rasnoselsky.mos.ru/public-hearings/alerts/detail/861429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Красносель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rasnoselsky.mos.ru" TargetMode="External" /><Relationship Type="http://schemas.openxmlformats.org/officeDocument/2006/relationships/hyperlink" Id="rId20" Target="http://krasnoselsky.mos.ru/public-hearings/alerts/detail/861429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rasnoselsky.mos.ru" TargetMode="External" /><Relationship Type="http://schemas.openxmlformats.org/officeDocument/2006/relationships/hyperlink" Id="rId20" Target="http://krasnoselsky.mos.ru/public-hearings/alerts/detail/861429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8T00:38:15Z</dcterms:created>
  <dcterms:modified xsi:type="dcterms:W3CDTF">2023-08-18T00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